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ผลของการพัฒนาการทางฟิสิกส์ที่มีต่อการแสวงหาความรู้ใหม่และการพัฒนาเทคโนโลยี</w:t>
      </w:r>
      <w:r>
        <w:t xml:space="preserve"> </w:t>
      </w:r>
      <w:r>
        <w:t xml:space="preserve">(10.3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ราม) สวัสดีครับนักเรียน ขอต้อนรับเข้าสู่ห้องเรียนวิชาวิทยาศาสตร์ ผมครูราม ติวารี ครับ</w:t>
      </w:r>
    </w:p>
    <w:p>
      <w:pPr>
        <w:pStyle w:val="BodyText"/>
      </w:pPr>
      <w:r>
        <w:t xml:space="preserve">(คุณครูเพลงชาติ) ผมครูเพลงชาติ ดูกันต่อนะครับตามจุดประสงค์ที่ได้กล่าวไปครั้งที่แล้ว ธรรมชาติของทางฟิสิกส์ ก็มี 3 จุดประสงค์พรหมมาพันธุ์</w:t>
      </w:r>
    </w:p>
    <w:p>
      <w:pPr>
        <w:pStyle w:val="BodyText"/>
      </w:pPr>
      <w:r>
        <w:t xml:space="preserve">(คุณครูราม) ดูนะครับ จากนั้นนะครับ เราก็จะมาดูในหัวข้อ คุณครูเพลงชาติก็จะมานำเสนอให้พวกเราเห็นว่า ไอ้ผลของพัฒนาการทางฟิสิกส์ที่มีผลต่อการแสวงหาความรู้ใหม่ และการพัฒนาเทคโนโลยีเป็นอย่างไร</w:t>
      </w:r>
    </w:p>
    <w:p>
      <w:pPr>
        <w:pStyle w:val="BodyText"/>
      </w:pPr>
      <w:r>
        <w:t xml:space="preserve">(คุณครูเพลงชาติ) คือจุดประสงค์นี้นะครับ เราจะมาดูว่าจะเกิดเทคโนโลยีอะไรใหม่ ๆ บ้าง และเกี่ยวข้องกับในชีวิตประจำวันของพวกเรานะครับ เริ่มต้นจากว่า นักเรียนลองมองรอบตัวนะครับ ที่เกี่ยวข้องกับ</w:t>
      </w:r>
    </w:p>
    <w:p>
      <w:pPr>
        <w:pStyle w:val="BodyText"/>
      </w:pPr>
      <w:r>
        <w:t xml:space="preserve">(คุณครูราม) ความสะดวกรอบตัวเรานี่ มีอะไรบ้างกเรียนก็มีความรู้เกี่ยวกับฟิสิกส์ ตอนต้น เราใช้ความรู้เดิมนะครับ เราจดบันทึกไว้นะครับ</w:t>
      </w:r>
    </w:p>
    <w:p>
      <w:pPr>
        <w:pStyle w:val="BodyText"/>
      </w:pPr>
      <w:r>
        <w:t xml:space="preserve">(คุณครูเพลงชาติ) ซึ่งในนี้ผมจะสรุปให้เป็น 7 หัวข้อนะครับ เป็น 7 ประเด็นนะครับ เริ่มจากเป็นกลศาสตร์ เกี่ยวข้องกับกลศาสตร์ ทางอุณหพลศาสตร์นะครับ</w:t>
      </w:r>
    </w:p>
    <w:p>
      <w:pPr>
        <w:pStyle w:val="BodyText"/>
      </w:pPr>
      <w:r>
        <w:t xml:space="preserve">(คุณครูราม) ก็คือทางด้านความร้อน ด้านแสง และด้านเสียงนะครับ</w:t>
      </w:r>
    </w:p>
    <w:p>
      <w:pPr>
        <w:pStyle w:val="BodyText"/>
      </w:pPr>
      <w:r>
        <w:t xml:space="preserve">(คุณครูเพลงชาติ) ไฟฟ้าและแม่เหล็ก</w:t>
      </w:r>
    </w:p>
    <w:p>
      <w:pPr>
        <w:pStyle w:val="BodyText"/>
      </w:pPr>
      <w:r>
        <w:t xml:space="preserve">(คุณครูราม) ไฟฟ้าและแม่เหล็ก</w:t>
      </w:r>
    </w:p>
    <w:p>
      <w:pPr>
        <w:pStyle w:val="BodyText"/>
      </w:pPr>
      <w:r>
        <w:t xml:space="preserve">(คุณครูเพลงชาติ) แล้วก็สุดท้าย ก็คือกลศาสตร์ควอนตัมนะครับ นักเรียน ก็น่าจะเป็นหัวข้อสุดท้าย แล้วก็ทานะครับ ทางสถานะของแข็งนะครับ</w:t>
      </w:r>
    </w:p>
    <w:p>
      <w:pPr>
        <w:pStyle w:val="BodyText"/>
      </w:pPr>
      <w:r>
        <w:t xml:space="preserve">(คุณครูเพลงชาติ) ในหนังก็มี</w:t>
      </w:r>
    </w:p>
    <w:p>
      <w:pPr>
        <w:pStyle w:val="BodyText"/>
      </w:pPr>
      <w:r>
        <w:t xml:space="preserve">(คุณครูราม) เราก็ได้ยินบ่อย นะครับ</w:t>
      </w:r>
    </w:p>
    <w:p>
      <w:pPr>
        <w:pStyle w:val="BodyText"/>
      </w:pPr>
      <w:r>
        <w:t xml:space="preserve">(คุณครูเพลงชาติ) ถ้าเราดูรอบตัวเราเลย ในการเดินทางทางพลศาสตร์ ทางอากาศซึ่งเครื่องบินนี่ครับ เราก็จะใช้พลของของเหลว แล้วก็ เข้ามาเกี่ยวข้องนะครับ ซึ่งนั่นก็คือเทคโนโลยีจากความรู้ทางฟิสิกส์นะครับ</w:t>
      </w:r>
    </w:p>
    <w:p>
      <w:pPr>
        <w:pStyle w:val="BodyText"/>
      </w:pPr>
      <w:r>
        <w:t xml:space="preserve">(คุณครูราม) ฟิสิกส์ทั้งหมดเลย เรื่องที่เราจะได้เรียนกันก็คือโมเมนต์แล้วก็ในช่วงมัธยมศึกษาปีที่ 4 นี้นะครับ เราจะเรียนอีกครั้งรวมถึงแรงเสียดทานด้วยนะครับ ในหัวข้อต่อไป อุณหพลสาสตร์นะครับ ซึ่งเปลี่ยนพลังงานความร้อน เป็นพลังงานในรูปแบบอื่น ๆ นะครับ ตัวอย่างนี้ก็คือเตาเผา ซึ่งในโบราณ ก็คือในบ้านเรา ก็คือจะเป็นตู้เย็น ต้องตามวิธีการ</w:t>
      </w:r>
    </w:p>
    <w:p>
      <w:pPr>
        <w:pStyle w:val="BodyText"/>
      </w:pPr>
      <w:r>
        <w:t xml:space="preserve">(คุณครูราม) ใช้ทุกบ้านเลยนะครับ</w:t>
      </w:r>
    </w:p>
    <w:p>
      <w:pPr>
        <w:pStyle w:val="BodyText"/>
      </w:pPr>
      <w:r>
        <w:t xml:space="preserve">(คุณครูเพลงชาติ) ใช้อยู่นะครับ แต่ในโบราณก็จะเป็นเครื่องความร้อนนะครับ ต่อไป คือ ทางแสง ซึ่งก็เลนส์ที่เราใช้ไว้ถ่ายรูป อะไรแบบนี้ครับ</w:t>
      </w:r>
    </w:p>
    <w:p>
      <w:pPr>
        <w:pStyle w:val="BodyText"/>
      </w:pPr>
      <w:r>
        <w:t xml:space="preserve">(คุณครูราม) แม้กระทั่งแว่นตา ใกล้ตัวเราที่สุดนะครับ คราวนี้ด้านเสียงนะครับ สั่นพ้องนะครับ</w:t>
      </w:r>
    </w:p>
    <w:p>
      <w:pPr>
        <w:pStyle w:val="BodyText"/>
      </w:pPr>
      <w:r>
        <w:t xml:space="preserve">(คุณครูราม) ก็คือสุนทรีย์ทั้งหลายที่สร้างความสุขทางสุนทรียะให้เรานะครับ</w:t>
      </w:r>
    </w:p>
    <w:p>
      <w:pPr>
        <w:pStyle w:val="BodyText"/>
      </w:pPr>
      <w:r>
        <w:t xml:space="preserve">(คุณครูเพลงชาติ) ใช่ครับ แล้วก็ Ul สะท้อนของเสียงนะครับ แล้วก็เทคโนโลยีที่เราเห็นกันอยู่ ฮิตกันอยู่ทุกวันนี้ Noise Cancel อยากฟังเสียง แต่ไม่ต้องการฟังเสียงบางส่วน ก็ใช้ฟิสิกส์ ก็คือป้องกันนะครับ</w:t>
      </w:r>
    </w:p>
    <w:p>
      <w:pPr>
        <w:pStyle w:val="BodyText"/>
      </w:pPr>
      <w:r>
        <w:t xml:space="preserve">(คุณครูเพลงชาติ) ต่อไปนะครับ ต่อไปก็คือทางไฟฟ้าแม่เหล็ก เยอะมาก เยอะมากครับ รอบตัวเรา ไม่ไฟฟ้าใช้เรื่องนี้ หลักกลพื้นฐาน ก็คือกฎของโอห์ม ก็จะอยู่ในเนื้อหาที่เราเรียนเหมือนกัน ต่อไปทางควอนตัน ก็คือทางฟิสิกส์ ยกตัวอย่างง่าย ๆ ก็จะเป็น NMR เสียเป็นส่วนใหญ่ ในโรงพยาบาลนะครับ</w:t>
      </w:r>
    </w:p>
    <w:p>
      <w:pPr>
        <w:pStyle w:val="BodyText"/>
      </w:pPr>
      <w:r>
        <w:t xml:space="preserve">(คุณครูเพลงชาติ) โรงพยาบาลหรือว่าใน Lab ถ้าเราผลิตสารตัวหนึ่งขึ้นมาได้ ต้องยืยันไหมว่าสารที่เราผลิตขึ้นมาไหม ก็ใช้ ได้นะครับ ก็รวมถึง X-ray ที่เราไปใช้กันในโรงพยาบาล อย่างเช่น… แล้วอันสุดท้าย ที่ทุกคนคิดไม่ถึงก็คือแหนมฉายรังสี</w:t>
      </w:r>
    </w:p>
    <w:p>
      <w:pPr>
        <w:pStyle w:val="BodyText"/>
      </w:pPr>
      <w:r>
        <w:t xml:space="preserve">(คุณครูราม) การถนมอาหาร เกี่ยวกับอาหารก็ได้</w:t>
      </w:r>
    </w:p>
    <w:p>
      <w:pPr>
        <w:pStyle w:val="BodyText"/>
      </w:pPr>
      <w:r>
        <w:t xml:space="preserve">(คุณครูราม) เราก็ใช้ฉายรังสี เพราะว่าต้องกำหนดโดสให้ถูกต้องนะครับ แล้วก็ต่อไป ก็คือทางสถานะของแข็ง ก็คือ Solid state เป็นเครื่องมืออิเล็กทรอนิกส์ที่ใช้ในโรงงานค่อนข้างเยอะนะครับ แล้วก็ขาดไม่ได้ คือ คอมพิวเตอร์ รวมถึง Super Computer</w:t>
      </w:r>
    </w:p>
    <w:p>
      <w:pPr>
        <w:pStyle w:val="BodyText"/>
      </w:pPr>
      <w:r>
        <w:t xml:space="preserve">(คุณครูราม) อันนี้คือสุดยอดของความต้องการของมนุษย์ ก็คือคอมพิวเตอร์นะครับ</w:t>
      </w:r>
    </w:p>
    <w:p>
      <w:pPr>
        <w:pStyle w:val="BodyText"/>
      </w:pPr>
      <w:r>
        <w:t xml:space="preserve">(คุณครูเพลงชาติ) ชีวิตเราสะดวกสบายขึ้นก็คือคอมมิวนิคอมพิวเตอร์ ความรู้ตรงนี้นะครับ แล้วสุดท้ายแล้ว อยากให้อาจารย์สรุปเกี่ยวกับความรู้ทางฟิสิกส์ที่คนเข้าใจคลาดเคลื่อน</w:t>
      </w:r>
    </w:p>
    <w:p>
      <w:pPr>
        <w:pStyle w:val="BodyText"/>
      </w:pPr>
      <w:r>
        <w:t xml:space="preserve">(คุณครูราม) มักจะมีความเข้าใจคลาดเคลื่อนว่าไอ้ความรู้และพัฒนาการทางฟิสิกส์นี่ มันไม่มีการเปลี่ยนแปลง ถ้าไม่มีการเปลี่ยนแปลงแสดงว่ามันตายแล้ว แต่จริง ๆ แล้ว ขึ้นอยู่กับองค์ความรู้ใหม่ ๆ ประจักษ์พยานใหม่ ๆ ค้นพบแล้วก็คำอธิบายใหม่ ๆ ทฤษฎีใหม่ ๆ อีกทฤษฎีหนึ่งฟิสิกส์ไม่มีผลต่อการหาความรู้ใหม่ ในการค้นหาเทคุณครูเพลงชาติก็บอกแล้วว่ามีมากมาย</w:t>
      </w:r>
    </w:p>
    <w:p>
      <w:pPr>
        <w:pStyle w:val="BodyText"/>
      </w:pPr>
      <w:r>
        <w:t xml:space="preserve">(คุณครูเพลงชาติ) ซึ่งตัวนี้ 10 ปีผ่านไปอาจจะต้องอัปเดตต่อไปเรื่อย ๆ เนื่องจากเราผ่าน 1.1 แล้ว เราอยากรู้ว่า ใน 3 ปีที่เราเรียนฟิสิกส์นี่ครับ เราร้อยเรียงไปเจออะไรบ้าง เรามีการ์ตูนสั้น ๆ นำเสนอ</w:t>
      </w:r>
    </w:p>
    <w:p>
      <w:pPr>
        <w:pStyle w:val="BodyText"/>
      </w:pPr>
      <w:r>
        <w:t xml:space="preserve">(คุณครูราม) นำเสนอเรื่องราว เราไปดูดีกว่าครับ เป็นอย่างไรบ้างครับ</w:t>
      </w:r>
    </w:p>
    <w:p>
      <w:pPr>
        <w:pStyle w:val="BodyText"/>
      </w:pPr>
      <w:r>
        <w:t xml:space="preserve">(บรรยาย) ชายคนหนึ่งขี่มอเตอร์ไซค์ซิ่งในแนวเส้นตรงมาอย่างรวดเร็ว ฝ่าสายฝนที่ตกลงมาในแนวดิ่ง แล้วก็วิ่งเข้าก็วิ่งเข้าโค้ง มันมีรถสปอร์ตซิ่งเข้ามาติด ๆ มีแรงเสียดทานน้อย แต่เขากำลังถูกไล่ล่านี่ ถูกโจมตีด้วยจรวดอีกด้วย แม้แต่ลูกตุ้มที่แกว่างไปมาเขาก็หลบได้ แต่ครั้งนี้เขาหลบไปพ้น รถที่ตามมาเข้าชนอย่างจัง เกิดการถ่ายเทโมเมนตัมจนล้อหลุดกระเด็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แล้วเขาก็กระเด็นมาในเส้นลวด เขาเดินไปได้โดยไม่ล้มน่ะ เพราะไม้ช่วยในการทรงตัว เลยอยู่ได้อย่างสมดุล สบาย ๆ ชิว ๆ เอ๊ะ แต่มองไปด้านหลังจะเห็นเหมือนกังหันลมที่เอาไว้สร้างพลังงานทดแทน แต่เดี๋ยวนั่นอะไรน่ะ ที่ดงก้อนเมฆด้านหลังออกไปอีก มีคนโดดร่มชูชีพลงมา หรือว่านั่น คือคนที่ขับรถสปอร์ตสีแดงคันนั้น ตกลงมาในทะเลน่ะ แล้วเขาก็โต้คลื่นเข้ามาใกล้ชายฝั่ง มากขึ้น มากขึ้น ท่ามกลางแสงแดดร้อน ประกาศให้ทุกคนอพยพ ประกาศ ให้ทุกคนอพยพ วันนี้จะคลื่นสึนามิจะเข้า ให้ทุกคนอพยพ วันนี้จะมีพยุเขกำลังจะเข้า วันนี้เกิดพายุ ฝนฟ้าคะนองรุนแรง นี่ใครมาเล่นว่าวตอนนี้นี่ แล้วทำไมสายป่านผูกติดกับกุญแจไว้ เขื่อนแห่งนี้จะรองรับน้ำฝนได้แค่ไหนนะ ลมแรงมาก เขาเป็นใครทำไมใส่สูทมาเล่นว่าวอยู่แถวนี้ แต่ท่าทางเข้าจริงจังมากนะ เหมือนจะทดลองอะไรบางอย่างที่สำคัญมาก ๆ ว่าว ว่าวโดนลมพัดเข้าไปใกล้เสาไฟฟ้าแล้วน่ะ นี่เขาไม่กลัวอันตรายเลยหรือ นั่นไง เขาเอาสายป่านไปผูกเข้ากับต้นไม้แล้วน่ะ ฟ้าผ่าใส่กุญแจ แล้วกระแสไฟฟ้าไหลตามสายป่านลงมาด้วย เขาเป็นใครน่ะ จะวิ่งไปไหน ทำไมดูเขาอารมณ์ดีจัง เอ๊ะ แต่อุปกรณ์อิเล็กทรอนิกส์อะไรที่อยู่หูเขาน่ะ นั่นเขากำลังฟังเพลงอยู่หรือ แต่คงเปิดเพลงดังมาก ๆ แหละมั้งเสียงเลยหลุดออกมาข้างนอกได้น่ะ นั่นคืออะไรน่ะ แท่งคอนกรีตขนาดใหญ่ 2 อัน มันคือปล่องควันหรือ ทำไมใหญ่โตขนาดนั้นขนาดนั้นน่ะ ตรงนั้นมีป้ายบอกด้วย อ้าว ที่ออกมานั่นไม่ใช่ควันน่ะ แต่มีการต้มน้ำ นี่มันโรงไฟฟ้า</w:t>
      </w:r>
    </w:p>
    <w:p>
      <w:pPr>
        <w:pStyle w:val="BodyText"/>
      </w:pPr>
      <w:r>
        <w:t xml:space="preserve">(คุณครูราม) แล้วนักเรียนก็ได้รับชมหนังตัวอย่างนะครับ หนังตัวอย่างของตลอดการศึกษาเรียนรู้ตั้งแต่มัธยมศึกษาปีที่ 4 ไปจนถึงมัธยมศึกษาปีที่ 6 แล้วถ้าจะไปเรียนซ้ำในระดับอุดมศึกษา แล้วก็ต่อกันขึ้นไปนะครับ อันนี้ความรู้ทั้งหมด เนื่องจากว่าเราเพิ่กันเป็นครั้งแรกในห้อง สสวท. ก็เลยฉายภาพหนังตัวอย่างว่าเราต้องพบอะไรบ้างครับ แล้วสนุกไปกับการเรียนวิชาฟิสิกส์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ผลของการพัฒนาการทางฟิสิกส์ที่มีต่อการแสวงหาความรู้ใหม่และการพัฒนาเทคโนโลยี (10.32 นาที)</dc:title>
  <dc:creator/>
  <cp:keywords/>
  <dcterms:created xsi:type="dcterms:W3CDTF">2024-04-02T03:14:19Z</dcterms:created>
  <dcterms:modified xsi:type="dcterms:W3CDTF">2024-04-02T03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เมษายน 2567 เวลา 09.30 น.</vt:lpwstr>
  </property>
  <property fmtid="{D5CDD505-2E9C-101B-9397-08002B2CF9AE}" pid="3" name="subtitle">
    <vt:lpwstr/>
  </property>
</Properties>
</file>